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283c15c1f504531db51195572d137113983e02"/>
      <w:r>
        <w:rPr>
          <w:b/>
        </w:rPr>
        <w:t xml:space="preserve">ПРОТОКОЛ ПРО РЕЗУЛЬТАТИ ЗЕМЕЛЬНИХ ТОРГІВ № LAE001-UA-20240301-6843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УБЛІЧНІ ПРОЦЕДУРИ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"ПУБЛІЧНІ ПРОЦЕДУРИ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 "ПУБЛІЧНІ ПРОЦЕДУРИ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Чутівський відділ державної виконавчої служби у Полтавському районі Полтавської області Східного міжрегіонального управління Міністерства юстиції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02.04.2024 12:2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02.04.2024 12:4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арештованої земельної ділянки, кадастровий номер 5325455300:30:014:0060, загальною площею 1,0 га, з цільовим призначенням для особистого селянського господарства, що розташована за адресою : Полтавська обл., Чутівський р., Скороходівська сщ/рада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, кадастровий номер 5325455300:30:014:0060, загальною площею 1,0 га, з цільовим призначенням для особистого селянського господарства, що розташована за адресою : Полтавська обл., Чутівський р., Скороходівська сщ/рад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5 3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66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653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9 59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Гремякін Сергій Миколайович, ІПН/РНОКПП: 305592495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тепанюк Ірина Миколаївна, ІПН/РНОКПП: 344940786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тепанюк Ірина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65 96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3.2024 10:07: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ремякін Сергій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6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3.2024 05:57:2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тепанюк Ірина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65 96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3.2024 10:07: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ремякін Сергій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6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3.2024 05:57:2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тепанюк Ірина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65 96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3.2024 10:07: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ремякін Сергій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6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3.2024 05:57:2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Степанюк Ірина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65 96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3.2024 10:07: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ремякін Сергій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6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3.2024 05:57:2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Гремякін Сергій Миколайович, ІПН/РНОКПП: 305592495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3 300,00 грн (три тисячі триста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ами гарантійних внесків (за вирахуванням винагороди оператора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заяву переможцем:</w:t>
      </w:r>
      <w:r>
        <w:t xml:space="preserve"> </w:t>
      </w:r>
      <w:r>
        <w:t xml:space="preserve">16 290,00 грн (шістнадцять тисяч двісті дев'яносто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забезпечувального платежу, яка підлягає сплаті переможцем земельних торгів оператору для подальшого перерахування організатору:</w:t>
      </w:r>
      <w:r>
        <w:t xml:space="preserve"> </w:t>
      </w:r>
      <w:r>
        <w:t xml:space="preserve">53 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, до якої переможець електронного аукціону повинен сплатити забезпечувальний платіж на рахунок оператора:</w:t>
      </w:r>
      <w:r>
        <w:t xml:space="preserve"> </w:t>
      </w:r>
      <w:r>
        <w:t xml:space="preserve">23.04.2024 18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забезпечувального платежу переможцем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сплати забезпечувального платежу, сплаченого переможцем земельних торгів:</w:t>
      </w:r>
    </w:p>
    <w:p>
      <w:pPr>
        <w:numPr>
          <w:ilvl w:val="0"/>
          <w:numId w:val="1003"/>
        </w:numPr>
        <w:pStyle w:val="Compact"/>
      </w:pPr>
      <w:r>
        <w:t xml:space="preserve">Одержувач: Чутівський відділ державної виконавчої служби у Полтавському районі Полтавської області Східного міжрегіонального управління Міністерства юстиції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4369385</w:t>
      </w:r>
    </w:p>
    <w:p>
      <w:pPr>
        <w:numPr>
          <w:ilvl w:val="0"/>
          <w:numId w:val="1003"/>
        </w:numPr>
        <w:pStyle w:val="Compact"/>
      </w:pPr>
      <w:r>
        <w:t xml:space="preserve">Назва банку: Філія - Полтавське обласне управління АТ "Ощадбанк"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6331467000002533630018744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2.04.2024 12:49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Гремякін Сергій Миколайович, ІПН/РНОКПП: 3055924953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Чутівський відділ державної виконавчої служби у Полтавському районі Полтавської області Східного міжрегіонального управління Міністерства юстиції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t xml:space="preserve">Контакти відповідальної особи оператора переможця земельних торгів</w:t>
      </w:r>
      <w:r>
        <w:br/>
      </w:r>
      <w:r>
        <w:t xml:space="preserve">________________________________________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1T22:41:39Z</dcterms:created>
  <dcterms:modified xsi:type="dcterms:W3CDTF">2024-05-11T22:4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